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>
        <w:rPr>
          <w:rFonts w:ascii="Verdana" w:hAnsi="Verdana"/>
          <w:sz w:val="22"/>
          <w:szCs w:val="20"/>
          <w:lang w:val="id-ID"/>
        </w:rPr>
        <w:t>24 September 2024</w:t>
      </w:r>
    </w:p>
    <w:p w14:paraId="65CFC523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14:30 WIB</w:t>
      </w:r>
    </w:p>
    <w:p w14:paraId="6A6C87C9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 xml:space="preserve">: Modul-1 </w:t>
      </w:r>
      <w:r w:rsidRPr="00266E12">
        <w:rPr>
          <w:rFonts w:ascii="Verdana" w:hAnsi="Verdana"/>
          <w:sz w:val="22"/>
          <w:szCs w:val="20"/>
          <w:lang w:val="id-ID"/>
        </w:rPr>
        <w:t>Code Blocks I</w:t>
      </w:r>
      <w:r>
        <w:rPr>
          <w:rFonts w:ascii="Verdana" w:hAnsi="Verdana"/>
          <w:sz w:val="22"/>
          <w:szCs w:val="20"/>
          <w:lang w:val="id-ID"/>
        </w:rPr>
        <w:t>DE</w:t>
      </w:r>
      <w:r w:rsidRPr="00266E12">
        <w:rPr>
          <w:rFonts w:ascii="Verdana" w:hAnsi="Verdana"/>
          <w:sz w:val="22"/>
          <w:szCs w:val="20"/>
          <w:lang w:val="id-ID"/>
        </w:rPr>
        <w:t xml:space="preserve"> &amp; Pengenalan Bahasa C++ </w:t>
      </w:r>
    </w:p>
    <w:p w14:paraId="59DD24E1" w14:textId="464C349F" w:rsidR="00266E12" w:rsidRPr="00266E12" w:rsidRDefault="00266E12" w:rsidP="00266E12">
      <w:pPr>
        <w:pStyle w:val="ListParagraph"/>
        <w:ind w:left="288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  </w:t>
      </w:r>
      <w:r w:rsidRPr="00266E12">
        <w:rPr>
          <w:rFonts w:ascii="Verdana" w:hAnsi="Verdana"/>
          <w:sz w:val="22"/>
          <w:szCs w:val="20"/>
          <w:lang w:val="id-ID"/>
        </w:rPr>
        <w:t>(Bagian Pertama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12754079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EB206F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7BBB00F4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B206F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1B60CC8D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>: Software Engineering</w:t>
      </w:r>
    </w:p>
    <w:p w14:paraId="479F6520" w14:textId="29F98D46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65AD83AE" w14:textId="2C284EB1" w:rsidR="00266E12" w:rsidRPr="00266E12" w:rsidRDefault="00EB206F" w:rsidP="00266E12">
      <w:pPr>
        <w:pStyle w:val="ListParagraph"/>
        <w:numPr>
          <w:ilvl w:val="1"/>
          <w:numId w:val="2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 Blocks</w:t>
      </w:r>
    </w:p>
    <w:p w14:paraId="16D41F06" w14:textId="215FA416" w:rsidR="00266E12" w:rsidRDefault="00EB206F" w:rsidP="00266E12">
      <w:pPr>
        <w:pStyle w:val="ListParagraph"/>
        <w:numPr>
          <w:ilvl w:val="2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Instalasi </w:t>
      </w:r>
    </w:p>
    <w:p w14:paraId="07D49EF8" w14:textId="1A3C5EC0" w:rsidR="00EB206F" w:rsidRDefault="00EB206F" w:rsidP="00EB206F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noProof/>
        </w:rPr>
        <w:drawing>
          <wp:inline distT="0" distB="0" distL="0" distR="0" wp14:anchorId="190B9AE2" wp14:editId="6FED7BDD">
            <wp:extent cx="4729480" cy="2657553"/>
            <wp:effectExtent l="0" t="0" r="0" b="9525"/>
            <wp:docPr id="296564636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64636" name="Picture 1" descr="A computer screen 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3798" cy="2659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FE1FA" w14:textId="77777777" w:rsidR="00EB206F" w:rsidRDefault="00EB206F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5124E07" w14:textId="1BD67A55" w:rsidR="00266E12" w:rsidRDefault="00EB206F" w:rsidP="00266E12">
      <w:pPr>
        <w:pStyle w:val="ListParagraph"/>
        <w:numPr>
          <w:ilvl w:val="2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embuat Project</w:t>
      </w:r>
    </w:p>
    <w:p w14:paraId="4CAA70D1" w14:textId="6DC463B2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ile &gt; New &gt; Project</w:t>
      </w:r>
    </w:p>
    <w:p w14:paraId="56622B7F" w14:textId="60D6CAFD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B364299" wp14:editId="0DC9D451">
            <wp:extent cx="4638675" cy="1942302"/>
            <wp:effectExtent l="0" t="0" r="0" b="1270"/>
            <wp:docPr id="5713061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30617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6123" cy="194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05BBF" w14:textId="3975B482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sole App &gt; Go</w:t>
      </w:r>
    </w:p>
    <w:p w14:paraId="109B1FC9" w14:textId="2C88E3A8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A927CE6" wp14:editId="555E4052">
            <wp:extent cx="4426188" cy="3600967"/>
            <wp:effectExtent l="0" t="0" r="0" b="0"/>
            <wp:docPr id="21847831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478317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9860" cy="360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4A357" w14:textId="2FFD56CB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ilih C++</w:t>
      </w:r>
    </w:p>
    <w:p w14:paraId="0212F9FE" w14:textId="4F07C58F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5B568CA" wp14:editId="4858BD1C">
            <wp:extent cx="3267075" cy="3140690"/>
            <wp:effectExtent l="0" t="0" r="0" b="3175"/>
            <wp:docPr id="9792771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27716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5253" cy="3148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5A203" w14:textId="452AD92F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Isi text field</w:t>
      </w:r>
    </w:p>
    <w:p w14:paraId="3D93D240" w14:textId="24806FCA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E4D584B" wp14:editId="2E5C78AC">
            <wp:extent cx="3574591" cy="3410556"/>
            <wp:effectExtent l="0" t="0" r="6985" b="0"/>
            <wp:docPr id="7471012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10129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6097" cy="341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A47F" w14:textId="32431B7A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Kondisi Default </w:t>
      </w:r>
    </w:p>
    <w:p w14:paraId="0557BD20" w14:textId="1A8B2B0B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A46C9B9" wp14:editId="68B59E6A">
            <wp:extent cx="5020376" cy="4829849"/>
            <wp:effectExtent l="0" t="0" r="8890" b="8890"/>
            <wp:docPr id="15232532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5327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E413" w14:textId="77777777" w:rsidR="00EB206F" w:rsidRDefault="00EB206F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509593AC" w14:textId="04441017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roject selesai dibuat</w:t>
      </w:r>
    </w:p>
    <w:p w14:paraId="3F28D52B" w14:textId="579C82DC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A5518E0" wp14:editId="1DA812E2">
            <wp:extent cx="4547387" cy="2555232"/>
            <wp:effectExtent l="0" t="0" r="5715" b="0"/>
            <wp:docPr id="12613269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32690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481" cy="256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7687B" w14:textId="76CC1CE1" w:rsidR="00EB206F" w:rsidRDefault="00EB206F" w:rsidP="00EB206F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Untuk menjalankan gunakan tombol Build lalu Run</w:t>
      </w:r>
    </w:p>
    <w:p w14:paraId="4A9CE0A6" w14:textId="7F67C744" w:rsidR="00EB206F" w:rsidRDefault="00EB206F" w:rsidP="00EB206F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A6BCCD4" wp14:editId="2DE3259A">
            <wp:extent cx="1514686" cy="571580"/>
            <wp:effectExtent l="0" t="0" r="0" b="0"/>
            <wp:docPr id="9414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485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EB206F">
        <w:rPr>
          <w:rFonts w:ascii="Verdana" w:hAnsi="Verdana"/>
          <w:sz w:val="22"/>
          <w:szCs w:val="20"/>
          <w:lang w:val="id-ID"/>
        </w:rPr>
        <w:sym w:font="Wingdings" w:char="F0E8"/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8196638" wp14:editId="21D39B01">
            <wp:extent cx="1286054" cy="533474"/>
            <wp:effectExtent l="0" t="0" r="9525" b="0"/>
            <wp:docPr id="612318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31857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F1071" w14:textId="440AD5E1" w:rsidR="005414CD" w:rsidRDefault="00EB206F" w:rsidP="00550F89">
      <w:pPr>
        <w:pStyle w:val="ListParagraph"/>
        <w:ind w:left="2160" w:firstLine="0"/>
        <w:rPr>
          <w:rFonts w:ascii="Verdana" w:hAnsi="Verdana"/>
          <w:sz w:val="22"/>
          <w:szCs w:val="20"/>
          <w:lang w:val="id-ID"/>
        </w:rPr>
      </w:pPr>
      <w:r w:rsidRPr="00EB206F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22E2FD8" wp14:editId="4BC7A617">
            <wp:extent cx="6482080" cy="1186180"/>
            <wp:effectExtent l="0" t="0" r="0" b="0"/>
            <wp:docPr id="924781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78144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2080" cy="118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4A05" w14:textId="03D8D150" w:rsidR="00266E12" w:rsidRDefault="005414CD" w:rsidP="00550F89">
      <w:pPr>
        <w:pStyle w:val="ListParagraph"/>
        <w:numPr>
          <w:ilvl w:val="1"/>
          <w:numId w:val="2"/>
        </w:numPr>
        <w:ind w:left="144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++</w:t>
      </w:r>
      <w:r w:rsidR="00550F89">
        <w:rPr>
          <w:rFonts w:ascii="Verdana" w:hAnsi="Verdana"/>
          <w:sz w:val="22"/>
          <w:szCs w:val="20"/>
          <w:lang w:val="id-ID"/>
        </w:rPr>
        <w:br/>
        <w:t>C++ adalah bahasa pemrograman yang di sempurnakan yang berasal dari bahasa pemrograman C.</w:t>
      </w:r>
      <w:r w:rsidR="00550F89">
        <w:rPr>
          <w:rFonts w:ascii="Verdana" w:hAnsi="Verdana"/>
          <w:sz w:val="22"/>
          <w:szCs w:val="20"/>
          <w:lang w:val="id-ID"/>
        </w:rPr>
        <w:br/>
      </w:r>
    </w:p>
    <w:p w14:paraId="1B29242C" w14:textId="145D7677" w:rsidR="00550F89" w:rsidRDefault="00550F89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0967BD6" w14:textId="4999EC24" w:rsidR="00550F89" w:rsidRDefault="00550F89" w:rsidP="00266E12">
      <w:pPr>
        <w:pStyle w:val="ListParagraph"/>
        <w:numPr>
          <w:ilvl w:val="1"/>
          <w:numId w:val="2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truktur Dasar</w:t>
      </w:r>
    </w:p>
    <w:p w14:paraId="2303BF66" w14:textId="35869215" w:rsidR="005414CD" w:rsidRDefault="005414CD" w:rsidP="005414CD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Variable (berubah)</w:t>
      </w:r>
      <w:r>
        <w:rPr>
          <w:rFonts w:ascii="Verdana" w:hAnsi="Verdana"/>
          <w:sz w:val="22"/>
          <w:szCs w:val="20"/>
          <w:lang w:val="id-ID"/>
        </w:rPr>
        <w:br/>
      </w:r>
      <w:r w:rsidRPr="005414C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406A923" wp14:editId="4301C986">
            <wp:extent cx="4001058" cy="3629532"/>
            <wp:effectExtent l="0" t="0" r="0" b="9525"/>
            <wp:docPr id="13198462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846283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Pr="005414C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7BD0EDD" wp14:editId="518E5EAB">
            <wp:extent cx="5667374" cy="996647"/>
            <wp:effectExtent l="0" t="0" r="0" b="0"/>
            <wp:docPr id="139295833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958334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9917" cy="100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2A79" w14:textId="122B79FE" w:rsidR="005414CD" w:rsidRDefault="005414CD" w:rsidP="005414CD">
      <w:pPr>
        <w:pStyle w:val="ListParagraph"/>
        <w:numPr>
          <w:ilvl w:val="2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nstanta (Tetap)</w:t>
      </w:r>
    </w:p>
    <w:p w14:paraId="12E17FB1" w14:textId="50C06CB2" w:rsidR="005414CD" w:rsidRDefault="005414CD" w:rsidP="005414CD">
      <w:pPr>
        <w:pStyle w:val="ListParagraph"/>
        <w:numPr>
          <w:ilvl w:val="3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rhasil</w:t>
      </w:r>
    </w:p>
    <w:p w14:paraId="3E4701A0" w14:textId="6A3C52A4" w:rsidR="005414CD" w:rsidRDefault="005414CD" w:rsidP="005414CD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5414C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32DBBDA" wp14:editId="3457A2EA">
            <wp:extent cx="5601482" cy="4048690"/>
            <wp:effectExtent l="0" t="0" r="0" b="9525"/>
            <wp:docPr id="299698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69864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34CEE" w14:textId="77777777" w:rsidR="005414CD" w:rsidRDefault="005414CD" w:rsidP="005414CD">
      <w:pPr>
        <w:pStyle w:val="ListParagraph"/>
        <w:numPr>
          <w:ilvl w:val="3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Jika dicoba untuk dirubah maka error</w:t>
      </w:r>
    </w:p>
    <w:p w14:paraId="13EE138E" w14:textId="3937FC46" w:rsidR="005414CD" w:rsidRDefault="005414CD" w:rsidP="005414CD">
      <w:pPr>
        <w:pStyle w:val="ListParagraph"/>
        <w:ind w:left="2160" w:firstLine="0"/>
        <w:jc w:val="left"/>
        <w:rPr>
          <w:rFonts w:ascii="Verdana" w:hAnsi="Verdana"/>
          <w:sz w:val="22"/>
          <w:szCs w:val="20"/>
          <w:lang w:val="id-ID"/>
        </w:rPr>
      </w:pPr>
      <w:r w:rsidRPr="005414C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2B2AFAF" wp14:editId="3C0A95B4">
            <wp:extent cx="2819794" cy="2772162"/>
            <wp:effectExtent l="0" t="0" r="0" b="9525"/>
            <wp:docPr id="107439833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398333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14C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3D5D436" wp14:editId="2D3AD9BC">
            <wp:extent cx="4706007" cy="209579"/>
            <wp:effectExtent l="0" t="0" r="0" b="0"/>
            <wp:docPr id="1491573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57328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B772" w14:textId="27F9F036" w:rsidR="00D66A57" w:rsidRDefault="00D66A57" w:rsidP="00D66A57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 / Output</w:t>
      </w:r>
    </w:p>
    <w:p w14:paraId="2BA6F108" w14:textId="04D40043" w:rsidR="005414CD" w:rsidRDefault="005414CD" w:rsidP="00D66A57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 (cout)</w:t>
      </w:r>
      <w:r w:rsidR="00D66A57"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br/>
      </w:r>
      <w:r w:rsidR="006419ED" w:rsidRPr="006419E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0E73001" wp14:editId="20298662">
            <wp:extent cx="2686425" cy="933580"/>
            <wp:effectExtent l="0" t="0" r="0" b="0"/>
            <wp:docPr id="3884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4964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19ED">
        <w:rPr>
          <w:rFonts w:ascii="Verdana" w:hAnsi="Verdana"/>
          <w:sz w:val="22"/>
          <w:szCs w:val="20"/>
          <w:lang w:val="id-ID"/>
        </w:rPr>
        <w:br/>
      </w:r>
      <w:r w:rsidR="006419ED" w:rsidRPr="006419E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B6E2AF0" wp14:editId="567D92B9">
            <wp:extent cx="4439270" cy="1028844"/>
            <wp:effectExtent l="0" t="0" r="0" b="0"/>
            <wp:docPr id="12068241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24196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18AFC" w14:textId="1B052089" w:rsidR="006419ED" w:rsidRPr="001A0F35" w:rsidRDefault="006419ED" w:rsidP="001A0F35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 (cin)</w:t>
      </w:r>
      <w:r>
        <w:rPr>
          <w:rFonts w:ascii="Verdana" w:hAnsi="Verdana"/>
          <w:sz w:val="22"/>
          <w:szCs w:val="20"/>
          <w:lang w:val="id-ID"/>
        </w:rPr>
        <w:br/>
      </w:r>
      <w:r w:rsidRPr="006419E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564C08A" wp14:editId="533F1CEB">
            <wp:extent cx="4229690" cy="2200582"/>
            <wp:effectExtent l="0" t="0" r="0" b="9525"/>
            <wp:docPr id="2142711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1471" name="Picture 1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19ED">
        <w:rPr>
          <w:rFonts w:ascii="Verdana" w:hAnsi="Verdana"/>
          <w:sz w:val="22"/>
          <w:szCs w:val="20"/>
          <w:lang w:val="id-ID"/>
        </w:rPr>
        <w:br/>
      </w:r>
      <w:r w:rsidRPr="006419E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3579FB8" wp14:editId="564611DB">
            <wp:extent cx="1581150" cy="718704"/>
            <wp:effectExtent l="0" t="0" r="0" b="5715"/>
            <wp:docPr id="16755601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56012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87766" cy="72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6419ED">
        <w:rPr>
          <w:rFonts w:ascii="Verdana" w:hAnsi="Verdana"/>
          <w:sz w:val="22"/>
          <w:szCs w:val="20"/>
          <w:lang w:val="id-ID"/>
        </w:rPr>
        <w:sym w:font="Wingdings" w:char="F0E8"/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6419E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ABBE5D3" wp14:editId="14B2C156">
            <wp:extent cx="3285090" cy="1129480"/>
            <wp:effectExtent l="0" t="0" r="0" b="0"/>
            <wp:docPr id="12178190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819050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92635" cy="1132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0F1A" w14:textId="08EB125C" w:rsidR="006419ED" w:rsidRDefault="006419ED" w:rsidP="001A0F35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perator</w:t>
      </w:r>
      <w:r w:rsidR="00525636">
        <w:rPr>
          <w:rFonts w:ascii="Verdana" w:hAnsi="Verdana"/>
          <w:sz w:val="22"/>
          <w:szCs w:val="20"/>
          <w:lang w:val="id-ID"/>
        </w:rPr>
        <w:br/>
      </w:r>
      <w:r w:rsidR="00525636" w:rsidRPr="00525636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CED1B6D" wp14:editId="0F420A47">
            <wp:extent cx="3991532" cy="3086531"/>
            <wp:effectExtent l="0" t="0" r="9525" b="0"/>
            <wp:docPr id="246876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8765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5636">
        <w:rPr>
          <w:rFonts w:ascii="Verdana" w:hAnsi="Verdana"/>
          <w:sz w:val="22"/>
          <w:szCs w:val="20"/>
          <w:lang w:val="id-ID"/>
        </w:rPr>
        <w:br/>
      </w:r>
      <w:r w:rsidR="00525636" w:rsidRPr="00525636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D2BFE35" wp14:editId="0A2FCA25">
            <wp:extent cx="4182059" cy="2076740"/>
            <wp:effectExtent l="0" t="0" r="9525" b="0"/>
            <wp:docPr id="146294261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942614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A61B6" w14:textId="77777777" w:rsidR="00921F09" w:rsidRDefault="00921F09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299A277F" w14:textId="13940B69" w:rsidR="008B1376" w:rsidRDefault="008B1376" w:rsidP="00D66A57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emodifikasi</w:t>
      </w:r>
    </w:p>
    <w:p w14:paraId="0CBEE1E7" w14:textId="0140DA03" w:rsidR="008B1376" w:rsidRDefault="008B1376" w:rsidP="008B1376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Unsigned (Jika hanya nilai positif)</w:t>
      </w:r>
    </w:p>
    <w:p w14:paraId="45194400" w14:textId="45EA3EB6" w:rsidR="008B1376" w:rsidRDefault="008B1376" w:rsidP="008B1376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hort (Angka yang kecil)</w:t>
      </w:r>
    </w:p>
    <w:p w14:paraId="7D4EE128" w14:textId="56FCD745" w:rsidR="008B1376" w:rsidRDefault="008B1376" w:rsidP="008B1376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Long (Angka yang besar)</w:t>
      </w:r>
    </w:p>
    <w:p w14:paraId="068ED23D" w14:textId="1841A66B" w:rsidR="00525636" w:rsidRDefault="00525636" w:rsidP="00D66A57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ndisional</w:t>
      </w:r>
    </w:p>
    <w:p w14:paraId="0B456787" w14:textId="25C64FCF" w:rsidR="00921F09" w:rsidRPr="00D66A57" w:rsidRDefault="00921F09" w:rsidP="00D66A57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f</w:t>
      </w:r>
      <w:r w:rsidR="00D66A57">
        <w:rPr>
          <w:rFonts w:ascii="Verdana" w:hAnsi="Verdana"/>
          <w:sz w:val="22"/>
          <w:szCs w:val="20"/>
          <w:lang w:val="id-ID"/>
        </w:rPr>
        <w:t>-Else</w:t>
      </w:r>
      <w:r>
        <w:rPr>
          <w:rFonts w:ascii="Verdana" w:hAnsi="Verdana"/>
          <w:sz w:val="22"/>
          <w:szCs w:val="20"/>
          <w:lang w:val="id-ID"/>
        </w:rPr>
        <w:br/>
      </w:r>
      <w:r w:rsidRPr="00921F0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E554A9A" wp14:editId="305A4601">
            <wp:extent cx="4001058" cy="3429479"/>
            <wp:effectExtent l="0" t="0" r="0" b="0"/>
            <wp:docPr id="1817792673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792673" name="Picture 1" descr="A computer code with colorful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="00550F89" w:rsidRPr="00921F0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09AE64E" wp14:editId="0182430A">
            <wp:extent cx="2667372" cy="1324160"/>
            <wp:effectExtent l="0" t="0" r="0" b="9525"/>
            <wp:docPr id="18834436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443658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1F0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748D2BD" wp14:editId="5B16A93C">
            <wp:extent cx="2943636" cy="1200318"/>
            <wp:effectExtent l="0" t="0" r="0" b="0"/>
            <wp:docPr id="6853080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08069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Pr="00921F0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0187D38" wp14:editId="64687D66">
            <wp:extent cx="3057952" cy="1190791"/>
            <wp:effectExtent l="0" t="0" r="9525" b="9525"/>
            <wp:docPr id="2408245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82456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3BE6E" w14:textId="77777777" w:rsidR="00D66A57" w:rsidRDefault="00D66A57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16B0286" w14:textId="2E64B3D5" w:rsidR="00921F09" w:rsidRDefault="00D66A57" w:rsidP="00D66A57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Switch-Case</w:t>
      </w:r>
    </w:p>
    <w:p w14:paraId="2927B56F" w14:textId="4C268BC0" w:rsidR="00D66A57" w:rsidRDefault="00D66A57" w:rsidP="00D66A57">
      <w:pPr>
        <w:pStyle w:val="ListParagraph"/>
        <w:ind w:left="2160" w:firstLine="0"/>
        <w:jc w:val="left"/>
        <w:rPr>
          <w:rFonts w:ascii="Verdana" w:hAnsi="Verdana"/>
          <w:sz w:val="22"/>
          <w:szCs w:val="20"/>
          <w:lang w:val="id-ID"/>
        </w:rPr>
      </w:pPr>
      <w:r w:rsidRPr="00D66A5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CD8AA49" wp14:editId="7F385012">
            <wp:extent cx="4667901" cy="3581900"/>
            <wp:effectExtent l="0" t="0" r="0" b="0"/>
            <wp:docPr id="19173434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4347" name="Picture 1" descr="A screenshot of a computer cod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Pr="00D66A5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DCC14B2" wp14:editId="37087304">
            <wp:extent cx="3581900" cy="1238423"/>
            <wp:effectExtent l="0" t="0" r="0" b="0"/>
            <wp:docPr id="13506581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65817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D00D" w14:textId="68F4DE77" w:rsidR="00D66A57" w:rsidRDefault="00D66A57" w:rsidP="00D66A57">
      <w:pPr>
        <w:pStyle w:val="ListParagraph"/>
        <w:ind w:left="2160" w:firstLine="0"/>
        <w:jc w:val="left"/>
        <w:rPr>
          <w:rFonts w:ascii="Verdana" w:hAnsi="Verdana"/>
          <w:sz w:val="22"/>
          <w:szCs w:val="20"/>
          <w:lang w:val="id-ID"/>
        </w:rPr>
      </w:pPr>
      <w:r w:rsidRPr="00D66A5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507682E" wp14:editId="6CF61C20">
            <wp:extent cx="3581900" cy="1276528"/>
            <wp:effectExtent l="0" t="0" r="0" b="0"/>
            <wp:docPr id="244850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5086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63816" w14:textId="77777777" w:rsidR="001A0F35" w:rsidRDefault="001A0F35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C287D71" w14:textId="0A566751" w:rsidR="00D66A57" w:rsidRDefault="001A0F35" w:rsidP="00D66A57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erulangan</w:t>
      </w:r>
    </w:p>
    <w:p w14:paraId="06CACB7D" w14:textId="77777777" w:rsidR="00EF41B9" w:rsidRDefault="001A0F35" w:rsidP="001A0F35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or-While</w:t>
      </w:r>
    </w:p>
    <w:p w14:paraId="4A313EE9" w14:textId="2CA59E8B" w:rsidR="00EF41B9" w:rsidRDefault="00EF41B9" w:rsidP="00EF41B9">
      <w:pPr>
        <w:pStyle w:val="ListParagraph"/>
        <w:numPr>
          <w:ilvl w:val="3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ntuk For</w:t>
      </w:r>
      <w:r>
        <w:rPr>
          <w:rFonts w:ascii="Verdana" w:hAnsi="Verdana"/>
          <w:sz w:val="22"/>
          <w:szCs w:val="20"/>
          <w:lang w:val="id-ID"/>
        </w:rPr>
        <w:br/>
      </w:r>
      <w:r w:rsidRPr="00EF41B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8BFF2EA" wp14:editId="26D6F298">
            <wp:extent cx="2362530" cy="2038635"/>
            <wp:effectExtent l="0" t="0" r="0" b="0"/>
            <wp:docPr id="3298276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827659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1309" w14:textId="30BA765A" w:rsidR="00EF41B9" w:rsidRDefault="00EF41B9" w:rsidP="00EF41B9">
      <w:pPr>
        <w:pStyle w:val="ListParagraph"/>
        <w:numPr>
          <w:ilvl w:val="3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ntuk While</w:t>
      </w:r>
      <w:r>
        <w:rPr>
          <w:rFonts w:ascii="Verdana" w:hAnsi="Verdana"/>
          <w:sz w:val="22"/>
          <w:szCs w:val="20"/>
          <w:lang w:val="id-ID"/>
        </w:rPr>
        <w:br/>
      </w:r>
      <w:r w:rsidRPr="00EF41B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C5B3A4D" wp14:editId="599ECB18">
            <wp:extent cx="2257740" cy="2353003"/>
            <wp:effectExtent l="0" t="0" r="9525" b="9525"/>
            <wp:docPr id="929937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93762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6A691" w14:textId="509D6114" w:rsidR="001A0F35" w:rsidRPr="00EF41B9" w:rsidRDefault="00EF41B9" w:rsidP="00EF41B9">
      <w:pPr>
        <w:pStyle w:val="ListParagraph"/>
        <w:numPr>
          <w:ilvl w:val="3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asil</w:t>
      </w:r>
      <w:r>
        <w:rPr>
          <w:rFonts w:ascii="Verdana" w:hAnsi="Verdana"/>
          <w:sz w:val="22"/>
          <w:szCs w:val="20"/>
          <w:lang w:val="id-ID"/>
        </w:rPr>
        <w:br/>
      </w:r>
      <w:r w:rsidRPr="00EF41B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0A22876" wp14:editId="4DF22E49">
            <wp:extent cx="2267266" cy="1695687"/>
            <wp:effectExtent l="0" t="0" r="0" b="0"/>
            <wp:docPr id="41208991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089918" name="Picture 1" descr="A screen 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0F35" w:rsidRPr="00EF41B9">
        <w:rPr>
          <w:rFonts w:ascii="Verdana" w:hAnsi="Verdana"/>
          <w:sz w:val="22"/>
          <w:szCs w:val="20"/>
          <w:lang w:val="id-ID"/>
        </w:rPr>
        <w:br/>
      </w:r>
    </w:p>
    <w:p w14:paraId="394888C3" w14:textId="25CB448B" w:rsidR="00144691" w:rsidRPr="00144691" w:rsidRDefault="001A0F35" w:rsidP="00144691">
      <w:pPr>
        <w:pStyle w:val="ListParagraph"/>
        <w:numPr>
          <w:ilvl w:val="2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Do-While</w:t>
      </w:r>
      <w:r>
        <w:rPr>
          <w:rFonts w:ascii="Verdana" w:hAnsi="Verdana"/>
          <w:sz w:val="22"/>
          <w:szCs w:val="20"/>
          <w:lang w:val="id-ID"/>
        </w:rPr>
        <w:br/>
      </w:r>
      <w:r w:rsidR="00EF41B9" w:rsidRPr="00EF41B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148B930" wp14:editId="7D295165">
            <wp:extent cx="3238952" cy="2181529"/>
            <wp:effectExtent l="0" t="0" r="0" b="9525"/>
            <wp:docPr id="965926031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926031" name="Picture 1" descr="A computer code with colorful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41B9">
        <w:rPr>
          <w:rFonts w:ascii="Verdana" w:hAnsi="Verdana"/>
          <w:sz w:val="22"/>
          <w:szCs w:val="20"/>
          <w:lang w:val="id-ID"/>
        </w:rPr>
        <w:br/>
      </w:r>
      <w:r w:rsidR="00EF41B9" w:rsidRPr="00EF41B9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255FFE0" wp14:editId="6DC81D43">
            <wp:extent cx="2572109" cy="1448002"/>
            <wp:effectExtent l="0" t="0" r="0" b="0"/>
            <wp:docPr id="117723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2317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4691">
        <w:rPr>
          <w:rFonts w:ascii="Verdana" w:hAnsi="Verdana"/>
          <w:sz w:val="22"/>
          <w:szCs w:val="20"/>
          <w:lang w:val="id-ID"/>
        </w:rPr>
        <w:br/>
      </w:r>
    </w:p>
    <w:p w14:paraId="6CA8007B" w14:textId="31E90DE7" w:rsidR="00250AE7" w:rsidRDefault="00250AE7" w:rsidP="00144691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truktur</w:t>
      </w:r>
      <w:r>
        <w:rPr>
          <w:rFonts w:ascii="Verdana" w:hAnsi="Verdana"/>
          <w:sz w:val="22"/>
          <w:szCs w:val="20"/>
          <w:lang w:val="id-ID"/>
        </w:rPr>
        <w:br/>
        <w:t>Aturan dalam codingan (Type nama_variable, dll)</w:t>
      </w:r>
    </w:p>
    <w:p w14:paraId="065C75DA" w14:textId="2430FB90" w:rsidR="00144691" w:rsidRPr="00250AE7" w:rsidRDefault="00250AE7" w:rsidP="00250AE7">
      <w:pPr>
        <w:pStyle w:val="ListParagraph"/>
        <w:numPr>
          <w:ilvl w:val="1"/>
          <w:numId w:val="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lok kode</w:t>
      </w:r>
      <w:r>
        <w:rPr>
          <w:rFonts w:ascii="Verdana" w:hAnsi="Verdana"/>
          <w:sz w:val="22"/>
          <w:szCs w:val="20"/>
          <w:lang w:val="id-ID"/>
        </w:rPr>
        <w:br/>
        <w:t>Tiap baris kode</w:t>
      </w:r>
    </w:p>
    <w:p w14:paraId="3E562256" w14:textId="77777777" w:rsidR="00EF41B9" w:rsidRDefault="00EF41B9">
      <w:pPr>
        <w:spacing w:after="160" w:line="259" w:lineRule="auto"/>
        <w:ind w:firstLine="0"/>
        <w:contextualSpacing w:val="0"/>
        <w:jc w:val="left"/>
        <w:rPr>
          <w:rFonts w:ascii="Verdana" w:hAnsi="Verdana"/>
          <w:b/>
          <w:bCs/>
          <w:sz w:val="22"/>
          <w:szCs w:val="20"/>
          <w:lang w:val="id-ID"/>
        </w:rPr>
      </w:pPr>
      <w:r>
        <w:rPr>
          <w:rFonts w:ascii="Verdana" w:hAnsi="Verdana"/>
          <w:b/>
          <w:bCs/>
          <w:sz w:val="22"/>
          <w:szCs w:val="20"/>
          <w:lang w:val="id-ID"/>
        </w:rPr>
        <w:br w:type="page"/>
      </w:r>
    </w:p>
    <w:p w14:paraId="7438ED82" w14:textId="17A8CEB8" w:rsidR="00266E12" w:rsidRDefault="00F1528B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>
        <w:rPr>
          <w:rFonts w:ascii="Verdana" w:hAnsi="Verdana"/>
          <w:b/>
          <w:bCs/>
          <w:sz w:val="22"/>
          <w:szCs w:val="20"/>
          <w:lang w:val="id-ID"/>
        </w:rPr>
        <w:lastRenderedPageBreak/>
        <w:t>Latihan</w:t>
      </w:r>
    </w:p>
    <w:p w14:paraId="5EA3FBB4" w14:textId="7178B799" w:rsidR="00266E12" w:rsidRDefault="00F1528B" w:rsidP="00F1528B">
      <w:pPr>
        <w:pStyle w:val="ListParagraph"/>
        <w:numPr>
          <w:ilvl w:val="0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program:</w:t>
      </w:r>
    </w:p>
    <w:p w14:paraId="73B49302" w14:textId="3B15DCD5" w:rsidR="00F1528B" w:rsidRDefault="00F1528B" w:rsidP="00F1528B">
      <w:pPr>
        <w:pStyle w:val="ListParagraph"/>
        <w:numPr>
          <w:ilvl w:val="1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erima input 2 bilangan float</w:t>
      </w:r>
    </w:p>
    <w:p w14:paraId="79C58146" w14:textId="77777777" w:rsidR="00F1528B" w:rsidRDefault="00F1528B" w:rsidP="00F1528B">
      <w:pPr>
        <w:pStyle w:val="ListParagraph"/>
        <w:numPr>
          <w:ilvl w:val="1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rikan hasil output penjumlahan, pengurangan, perkalian, dan pembagian dari 2 bilangan tersebut</w:t>
      </w:r>
    </w:p>
    <w:p w14:paraId="66D339E9" w14:textId="7D7C42D9" w:rsidR="0061126E" w:rsidRDefault="0061126E" w:rsidP="00F1528B">
      <w:pPr>
        <w:pStyle w:val="ListParagraph"/>
        <w:ind w:left="180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-</w:t>
      </w:r>
      <w:r w:rsidR="00F1528B" w:rsidRPr="00F1528B">
        <w:rPr>
          <w:rFonts w:ascii="Verdana" w:hAnsi="Verdana"/>
          <w:sz w:val="22"/>
          <w:szCs w:val="20"/>
          <w:lang w:val="id-ID"/>
        </w:rPr>
        <w:t>Coding</w:t>
      </w:r>
      <w:r w:rsidR="00F1528B" w:rsidRPr="00F1528B">
        <w:rPr>
          <w:rFonts w:ascii="Verdana" w:hAnsi="Verdana"/>
          <w:sz w:val="22"/>
          <w:szCs w:val="20"/>
          <w:lang w:val="id-ID"/>
        </w:rPr>
        <w:br/>
      </w:r>
      <w:r w:rsidR="00F1528B" w:rsidRPr="00F1528B">
        <w:rPr>
          <w:noProof/>
          <w:lang w:val="id-ID"/>
        </w:rPr>
        <w:drawing>
          <wp:inline distT="0" distB="0" distL="0" distR="0" wp14:anchorId="36ABE0C6" wp14:editId="39B3737E">
            <wp:extent cx="3410426" cy="3343742"/>
            <wp:effectExtent l="0" t="0" r="0" b="9525"/>
            <wp:docPr id="68465971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659713" name="Picture 1" descr="A screen 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93D99" w14:textId="431E53A9" w:rsidR="00F1528B" w:rsidRDefault="0061126E" w:rsidP="00F1528B">
      <w:pPr>
        <w:pStyle w:val="ListParagraph"/>
        <w:ind w:left="180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-Running</w:t>
      </w:r>
      <w:r w:rsidR="00F1528B" w:rsidRPr="00F1528B">
        <w:rPr>
          <w:rFonts w:ascii="Verdana" w:hAnsi="Verdana"/>
          <w:sz w:val="22"/>
          <w:szCs w:val="20"/>
          <w:lang w:val="id-ID"/>
        </w:rPr>
        <w:br/>
      </w:r>
      <w:r w:rsidR="00F1528B" w:rsidRPr="00F1528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7B7F292" wp14:editId="59D279A9">
            <wp:extent cx="2267266" cy="2095792"/>
            <wp:effectExtent l="0" t="0" r="0" b="0"/>
            <wp:docPr id="5793073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307377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64AEF" w14:textId="77777777" w:rsidR="00B3474D" w:rsidRDefault="00B3474D" w:rsidP="00F1528B">
      <w:pPr>
        <w:pStyle w:val="ListParagraph"/>
        <w:ind w:left="1800" w:firstLine="0"/>
        <w:rPr>
          <w:rFonts w:ascii="Verdana" w:hAnsi="Verdana"/>
          <w:sz w:val="22"/>
          <w:szCs w:val="20"/>
          <w:lang w:val="id-ID"/>
        </w:rPr>
      </w:pPr>
    </w:p>
    <w:p w14:paraId="12FDCE2D" w14:textId="79353D52" w:rsidR="00B3474D" w:rsidRDefault="00B3474D" w:rsidP="00B3474D">
      <w:pPr>
        <w:pStyle w:val="ListParagraph"/>
        <w:numPr>
          <w:ilvl w:val="0"/>
          <w:numId w:val="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mbahasan</w:t>
      </w:r>
    </w:p>
    <w:p w14:paraId="2E5C3F7A" w14:textId="4AD7E86B" w:rsidR="00B3474D" w:rsidRDefault="00B3474D" w:rsidP="00B3474D">
      <w:pPr>
        <w:pStyle w:val="ListParagraph"/>
        <w:numPr>
          <w:ilvl w:val="1"/>
          <w:numId w:val="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isiasi variable</w:t>
      </w:r>
    </w:p>
    <w:p w14:paraId="7FB49D26" w14:textId="6F9B8754" w:rsidR="00B3474D" w:rsidRDefault="00B3474D" w:rsidP="00B3474D">
      <w:pPr>
        <w:pStyle w:val="ListParagraph"/>
        <w:numPr>
          <w:ilvl w:val="1"/>
          <w:numId w:val="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 variable dari user</w:t>
      </w:r>
    </w:p>
    <w:p w14:paraId="6AC81573" w14:textId="12E9FE29" w:rsidR="00B3474D" w:rsidRPr="00F1528B" w:rsidRDefault="00B3474D" w:rsidP="00B3474D">
      <w:pPr>
        <w:pStyle w:val="ListParagraph"/>
        <w:numPr>
          <w:ilvl w:val="1"/>
          <w:numId w:val="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Hitung dan output hasil</w:t>
      </w:r>
    </w:p>
    <w:p w14:paraId="7550F4E2" w14:textId="77777777" w:rsidR="00F1528B" w:rsidRDefault="00F1528B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9EB4172" w14:textId="7FE2CB7D" w:rsidR="00F1528B" w:rsidRDefault="00F1528B" w:rsidP="00F1528B">
      <w:pPr>
        <w:pStyle w:val="ListParagraph"/>
        <w:numPr>
          <w:ilvl w:val="0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Buat program:</w:t>
      </w:r>
    </w:p>
    <w:p w14:paraId="77698148" w14:textId="6AFAE6AB" w:rsidR="00F1528B" w:rsidRDefault="00F1528B" w:rsidP="00F1528B">
      <w:pPr>
        <w:pStyle w:val="ListParagraph"/>
        <w:numPr>
          <w:ilvl w:val="1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 angka</w:t>
      </w:r>
      <w:r w:rsidR="003B2708">
        <w:rPr>
          <w:rFonts w:ascii="Verdana" w:hAnsi="Verdana"/>
          <w:sz w:val="22"/>
          <w:szCs w:val="20"/>
          <w:lang w:val="id-ID"/>
        </w:rPr>
        <w:t xml:space="preserve"> (dari </w:t>
      </w:r>
      <w:r w:rsidR="00662B10">
        <w:rPr>
          <w:rFonts w:ascii="Verdana" w:hAnsi="Verdana"/>
          <w:sz w:val="22"/>
          <w:szCs w:val="20"/>
          <w:lang w:val="id-ID"/>
        </w:rPr>
        <w:t xml:space="preserve">0 </w:t>
      </w:r>
      <w:r w:rsidR="003B2708">
        <w:rPr>
          <w:rFonts w:ascii="Verdana" w:hAnsi="Verdana"/>
          <w:sz w:val="22"/>
          <w:szCs w:val="20"/>
          <w:lang w:val="id-ID"/>
        </w:rPr>
        <w:t>– 100)</w:t>
      </w:r>
    </w:p>
    <w:p w14:paraId="4AD90468" w14:textId="6A53351C" w:rsidR="00BA6916" w:rsidRDefault="00F1528B" w:rsidP="00F1528B">
      <w:pPr>
        <w:pStyle w:val="ListParagraph"/>
        <w:numPr>
          <w:ilvl w:val="1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rikan output angka dalam bentuk tulisan</w:t>
      </w:r>
    </w:p>
    <w:p w14:paraId="7A16643F" w14:textId="0B107C70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-Coding</w:t>
      </w:r>
    </w:p>
    <w:p w14:paraId="163CF18E" w14:textId="79959231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  <w:r w:rsidRPr="0061126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2724ED9" wp14:editId="796AA387">
            <wp:extent cx="5032978" cy="8143815"/>
            <wp:effectExtent l="0" t="0" r="0" b="0"/>
            <wp:docPr id="75325238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252383" name="Picture 1" descr="A screenshot of a computer screen&#10;&#10;Description automatically generated"/>
                    <pic:cNvPicPr/>
                  </pic:nvPicPr>
                  <pic:blipFill rotWithShape="1">
                    <a:blip r:embed="rId42"/>
                    <a:srcRect l="5492" t="3917" r="5870" b="3790"/>
                    <a:stretch/>
                  </pic:blipFill>
                  <pic:spPr bwMode="auto">
                    <a:xfrm>
                      <a:off x="0" y="0"/>
                      <a:ext cx="5035201" cy="8147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268F2" w14:textId="77777777" w:rsidR="0061126E" w:rsidRDefault="0061126E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4592187" w14:textId="068F5EF2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-Running</w:t>
      </w:r>
      <w:r>
        <w:rPr>
          <w:rFonts w:ascii="Verdana" w:hAnsi="Verdana"/>
          <w:sz w:val="22"/>
          <w:szCs w:val="20"/>
          <w:lang w:val="id-ID"/>
        </w:rPr>
        <w:br/>
      </w:r>
      <w:r w:rsidRPr="0061126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53A1DEA" wp14:editId="7DB1599F">
            <wp:extent cx="3286584" cy="981212"/>
            <wp:effectExtent l="0" t="0" r="9525" b="9525"/>
            <wp:docPr id="89428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287338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F6CFE" w14:textId="25EECD52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  <w:r w:rsidRPr="0061126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5479AC1" wp14:editId="65F00D04">
            <wp:extent cx="2019582" cy="1114581"/>
            <wp:effectExtent l="0" t="0" r="0" b="9525"/>
            <wp:docPr id="483560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56082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ECEA" w14:textId="629ACB97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  <w:r w:rsidRPr="0061126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7815005" wp14:editId="65A8870C">
            <wp:extent cx="2276793" cy="1314633"/>
            <wp:effectExtent l="0" t="0" r="9525" b="0"/>
            <wp:docPr id="14336615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61535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E457" w14:textId="77777777" w:rsidR="0061126E" w:rsidRDefault="0061126E" w:rsidP="0061126E">
      <w:pPr>
        <w:ind w:left="1440" w:firstLine="0"/>
        <w:rPr>
          <w:rFonts w:ascii="Verdana" w:hAnsi="Verdana"/>
          <w:sz w:val="22"/>
          <w:szCs w:val="20"/>
          <w:lang w:val="id-ID"/>
        </w:rPr>
      </w:pPr>
    </w:p>
    <w:p w14:paraId="1ED7A785" w14:textId="51400C58" w:rsidR="0061126E" w:rsidRDefault="0061126E" w:rsidP="0061126E">
      <w:pPr>
        <w:pStyle w:val="ListParagraph"/>
        <w:numPr>
          <w:ilvl w:val="0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mbahasan</w:t>
      </w:r>
    </w:p>
    <w:p w14:paraId="57EBD594" w14:textId="1BA9E16B" w:rsidR="0061126E" w:rsidRDefault="0061126E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isiasi variable dan input user</w:t>
      </w:r>
    </w:p>
    <w:p w14:paraId="0A5CCB7F" w14:textId="5F399991" w:rsidR="0061126E" w:rsidRDefault="0061126E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entukan bilangan puluhan</w:t>
      </w:r>
    </w:p>
    <w:p w14:paraId="34F58D4E" w14:textId="3FC533C8" w:rsidR="00656E4F" w:rsidRDefault="00656E4F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urangi sampai tersisa satuan</w:t>
      </w:r>
    </w:p>
    <w:p w14:paraId="5B3CB99D" w14:textId="0B604CE9" w:rsidR="00656E4F" w:rsidRDefault="00656E4F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entukan bilangan satuan sampai 19</w:t>
      </w:r>
    </w:p>
    <w:p w14:paraId="60D02D1F" w14:textId="0873448A" w:rsidR="00656E4F" w:rsidRDefault="00656E4F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ek apakah inputan 0</w:t>
      </w:r>
    </w:p>
    <w:p w14:paraId="561D25AA" w14:textId="7F4F8E4E" w:rsidR="00656E4F" w:rsidRPr="0061126E" w:rsidRDefault="00277690" w:rsidP="0061126E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pilkan hasil</w:t>
      </w:r>
    </w:p>
    <w:p w14:paraId="152970AE" w14:textId="77777777" w:rsidR="00BA6916" w:rsidRDefault="00BA6916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31F802CE" w14:textId="7A79A243" w:rsidR="00BA6916" w:rsidRDefault="0083239D" w:rsidP="0083239D">
      <w:pPr>
        <w:pStyle w:val="ListParagraph"/>
        <w:numPr>
          <w:ilvl w:val="0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Buat Program:</w:t>
      </w:r>
    </w:p>
    <w:p w14:paraId="329214C2" w14:textId="59B56C5E" w:rsidR="0083239D" w:rsidRDefault="0083239D" w:rsidP="0083239D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83239D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00B2579" wp14:editId="06E8E309">
            <wp:extent cx="3934374" cy="1543265"/>
            <wp:effectExtent l="0" t="0" r="9525" b="0"/>
            <wp:docPr id="1687573810" name="Picture 1" descr="A white paper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573810" name="Picture 1" descr="A white paper with yellow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10B7" w14:textId="6D5D1045" w:rsidR="003F0149" w:rsidRPr="00F306CE" w:rsidRDefault="003F0149" w:rsidP="00F306CE">
      <w:pPr>
        <w:pStyle w:val="ListParagraph"/>
        <w:numPr>
          <w:ilvl w:val="0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ing</w:t>
      </w:r>
      <w:r>
        <w:rPr>
          <w:rFonts w:ascii="Verdana" w:hAnsi="Verdana"/>
          <w:sz w:val="22"/>
          <w:szCs w:val="20"/>
          <w:lang w:val="id-ID"/>
        </w:rPr>
        <w:br/>
      </w:r>
      <w:r w:rsidR="00F306CE" w:rsidRPr="00F306C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6BFCD215" wp14:editId="5D145E12">
            <wp:extent cx="4520671" cy="6477000"/>
            <wp:effectExtent l="0" t="0" r="0" b="0"/>
            <wp:docPr id="174416110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161106" name="Picture 1" descr="A screenshot of a computer program&#10;&#10;Description automatically generated"/>
                    <pic:cNvPicPr/>
                  </pic:nvPicPr>
                  <pic:blipFill rotWithShape="1">
                    <a:blip r:embed="rId47"/>
                    <a:srcRect l="8083" t="6530" r="8228" b="7533"/>
                    <a:stretch/>
                  </pic:blipFill>
                  <pic:spPr bwMode="auto">
                    <a:xfrm>
                      <a:off x="0" y="0"/>
                      <a:ext cx="4520955" cy="64774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9F7A3" w14:textId="77777777" w:rsidR="00F306CE" w:rsidRDefault="00F306CE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41FFE497" w14:textId="2AA92A18" w:rsidR="003F0149" w:rsidRDefault="003F0149" w:rsidP="003F0149">
      <w:pPr>
        <w:pStyle w:val="ListParagraph"/>
        <w:numPr>
          <w:ilvl w:val="0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Runing</w:t>
      </w:r>
      <w:r>
        <w:rPr>
          <w:rFonts w:ascii="Verdana" w:hAnsi="Verdana"/>
          <w:sz w:val="22"/>
          <w:szCs w:val="20"/>
          <w:lang w:val="id-ID"/>
        </w:rPr>
        <w:br/>
      </w:r>
      <w:r w:rsidR="00F306CE" w:rsidRPr="00F306CE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6C0B276" wp14:editId="0A6D4F37">
            <wp:extent cx="2143424" cy="1609950"/>
            <wp:effectExtent l="0" t="0" r="0" b="9525"/>
            <wp:docPr id="16398568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856808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658C" w14:textId="397124DA" w:rsidR="003F0149" w:rsidRDefault="003F0149" w:rsidP="003F0149">
      <w:pPr>
        <w:pStyle w:val="ListParagraph"/>
        <w:numPr>
          <w:ilvl w:val="0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mbahasan</w:t>
      </w:r>
    </w:p>
    <w:p w14:paraId="737E1C14" w14:textId="174EA86D" w:rsidR="00F306CE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put a</w:t>
      </w:r>
    </w:p>
    <w:p w14:paraId="395184DB" w14:textId="7C8516C6" w:rsidR="003F0149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rulangan Iterasi dari a ke n</w:t>
      </w:r>
    </w:p>
    <w:p w14:paraId="3CF0E208" w14:textId="60FA9D13" w:rsidR="00F306CE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rulangan untuk posisi spasi dari kiri</w:t>
      </w:r>
    </w:p>
    <w:p w14:paraId="1244D635" w14:textId="44E3AEFA" w:rsidR="00F306CE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pilkan angka dari kiri y</w:t>
      </w:r>
      <w:r w:rsidR="00374BE9">
        <w:rPr>
          <w:rFonts w:ascii="Verdana" w:hAnsi="Verdana"/>
          <w:sz w:val="22"/>
          <w:szCs w:val="20"/>
          <w:lang w:val="id-ID"/>
        </w:rPr>
        <w:t>an</w:t>
      </w:r>
      <w:r>
        <w:rPr>
          <w:rFonts w:ascii="Verdana" w:hAnsi="Verdana"/>
          <w:sz w:val="22"/>
          <w:szCs w:val="20"/>
          <w:lang w:val="id-ID"/>
        </w:rPr>
        <w:t>g terbesar</w:t>
      </w:r>
    </w:p>
    <w:p w14:paraId="1CB74E3C" w14:textId="76E72DBC" w:rsidR="00F306CE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erikan asterisk</w:t>
      </w:r>
      <w:r w:rsidR="00850146">
        <w:rPr>
          <w:rFonts w:ascii="Verdana" w:hAnsi="Verdana"/>
          <w:sz w:val="22"/>
          <w:szCs w:val="20"/>
          <w:lang w:val="id-ID"/>
        </w:rPr>
        <w:t xml:space="preserve"> / bintang</w:t>
      </w:r>
    </w:p>
    <w:p w14:paraId="1879DB33" w14:textId="01E7D593" w:rsidR="00F306CE" w:rsidRDefault="00F306CE" w:rsidP="003F0149">
      <w:pPr>
        <w:pStyle w:val="ListParagraph"/>
        <w:numPr>
          <w:ilvl w:val="1"/>
          <w:numId w:val="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pilkan angka dari kiri yang terbesar</w:t>
      </w:r>
    </w:p>
    <w:p w14:paraId="3D9CD225" w14:textId="77777777" w:rsidR="0083239D" w:rsidRDefault="0083239D" w:rsidP="0083239D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</w:p>
    <w:p w14:paraId="030B9685" w14:textId="77777777" w:rsidR="0083239D" w:rsidRPr="00F1528B" w:rsidRDefault="0083239D" w:rsidP="0083239D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</w:p>
    <w:sectPr w:rsidR="0083239D" w:rsidRPr="00F1528B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005BA"/>
    <w:multiLevelType w:val="hybridMultilevel"/>
    <w:tmpl w:val="05B67314"/>
    <w:lvl w:ilvl="0" w:tplc="E2601C0A">
      <w:start w:val="2"/>
      <w:numFmt w:val="bullet"/>
      <w:lvlText w:val="-"/>
      <w:lvlJc w:val="left"/>
      <w:pPr>
        <w:ind w:left="21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0A2AAB"/>
    <w:multiLevelType w:val="hybridMultilevel"/>
    <w:tmpl w:val="0A6AF29E"/>
    <w:lvl w:ilvl="0" w:tplc="846824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E22F27"/>
    <w:multiLevelType w:val="hybridMultilevel"/>
    <w:tmpl w:val="3A9004DA"/>
    <w:lvl w:ilvl="0" w:tplc="9FECD356">
      <w:start w:val="2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2D2F2AA5"/>
    <w:multiLevelType w:val="hybridMultilevel"/>
    <w:tmpl w:val="AB4C0892"/>
    <w:lvl w:ilvl="0" w:tplc="72080D76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474856F7"/>
    <w:multiLevelType w:val="hybridMultilevel"/>
    <w:tmpl w:val="CA1078E4"/>
    <w:lvl w:ilvl="0" w:tplc="1BE0BEC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num w:numId="1" w16cid:durableId="1266032638">
    <w:abstractNumId w:val="6"/>
  </w:num>
  <w:num w:numId="2" w16cid:durableId="1188954645">
    <w:abstractNumId w:val="3"/>
  </w:num>
  <w:num w:numId="3" w16cid:durableId="285309960">
    <w:abstractNumId w:val="7"/>
  </w:num>
  <w:num w:numId="4" w16cid:durableId="618492693">
    <w:abstractNumId w:val="1"/>
  </w:num>
  <w:num w:numId="5" w16cid:durableId="862287112">
    <w:abstractNumId w:val="5"/>
  </w:num>
  <w:num w:numId="6" w16cid:durableId="1800495762">
    <w:abstractNumId w:val="4"/>
  </w:num>
  <w:num w:numId="7" w16cid:durableId="1885092742">
    <w:abstractNumId w:val="2"/>
  </w:num>
  <w:num w:numId="8" w16cid:durableId="6458612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rAUAT6evaiwAAAA="/>
  </w:docVars>
  <w:rsids>
    <w:rsidRoot w:val="00266E12"/>
    <w:rsid w:val="00041BC1"/>
    <w:rsid w:val="000A7F53"/>
    <w:rsid w:val="000C1A07"/>
    <w:rsid w:val="000C2B03"/>
    <w:rsid w:val="000E0478"/>
    <w:rsid w:val="001069E3"/>
    <w:rsid w:val="00143900"/>
    <w:rsid w:val="00144691"/>
    <w:rsid w:val="001A0F35"/>
    <w:rsid w:val="002048EF"/>
    <w:rsid w:val="00235EB4"/>
    <w:rsid w:val="00250AE7"/>
    <w:rsid w:val="00266E12"/>
    <w:rsid w:val="002774CE"/>
    <w:rsid w:val="00277690"/>
    <w:rsid w:val="002C5420"/>
    <w:rsid w:val="00366874"/>
    <w:rsid w:val="00374BE9"/>
    <w:rsid w:val="003B2708"/>
    <w:rsid w:val="003F0149"/>
    <w:rsid w:val="00450053"/>
    <w:rsid w:val="00475008"/>
    <w:rsid w:val="004D47F5"/>
    <w:rsid w:val="0052250A"/>
    <w:rsid w:val="00525636"/>
    <w:rsid w:val="005314EC"/>
    <w:rsid w:val="005414CD"/>
    <w:rsid w:val="00550F89"/>
    <w:rsid w:val="005A64E6"/>
    <w:rsid w:val="005D7551"/>
    <w:rsid w:val="00607C38"/>
    <w:rsid w:val="0061126E"/>
    <w:rsid w:val="00612E71"/>
    <w:rsid w:val="00624DBA"/>
    <w:rsid w:val="006419ED"/>
    <w:rsid w:val="00656E4F"/>
    <w:rsid w:val="00662B10"/>
    <w:rsid w:val="007B3A03"/>
    <w:rsid w:val="007E6478"/>
    <w:rsid w:val="0083239D"/>
    <w:rsid w:val="00847DDE"/>
    <w:rsid w:val="00850146"/>
    <w:rsid w:val="008B1376"/>
    <w:rsid w:val="00921F09"/>
    <w:rsid w:val="009338F3"/>
    <w:rsid w:val="00A041F4"/>
    <w:rsid w:val="00B21A28"/>
    <w:rsid w:val="00B3474D"/>
    <w:rsid w:val="00B852C1"/>
    <w:rsid w:val="00BA6916"/>
    <w:rsid w:val="00CC32AE"/>
    <w:rsid w:val="00D032B4"/>
    <w:rsid w:val="00D66A57"/>
    <w:rsid w:val="00DB3FC3"/>
    <w:rsid w:val="00DD4F58"/>
    <w:rsid w:val="00E0330C"/>
    <w:rsid w:val="00EB206F"/>
    <w:rsid w:val="00EF41B9"/>
    <w:rsid w:val="00F1528B"/>
    <w:rsid w:val="00F306CE"/>
    <w:rsid w:val="00F561A8"/>
    <w:rsid w:val="00FB5C14"/>
    <w:rsid w:val="00FD1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9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2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6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19</cp:revision>
  <cp:lastPrinted>2024-09-24T08:48:00Z</cp:lastPrinted>
  <dcterms:created xsi:type="dcterms:W3CDTF">2024-09-24T05:41:00Z</dcterms:created>
  <dcterms:modified xsi:type="dcterms:W3CDTF">2024-09-24T08:53:00Z</dcterms:modified>
</cp:coreProperties>
</file>